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3" w:name="X17d97602ed5b92025238a431fb4cf3b37f10c79"/>
    <w:p>
      <w:pPr>
        <w:pStyle w:val="Heading1"/>
      </w:pPr>
      <w:r>
        <w:t xml:space="preserve">SCHOLARSHIP APPLICATION LETTER FOR UNIVERSITY LECTURER POSITION</w:t>
      </w:r>
    </w:p>
    <w:p>
      <w:pPr>
        <w:pStyle w:val="FirstParagraph"/>
      </w:pPr>
      <w:r>
        <w:t xml:space="preserve">Dr. Maria Silva</w:t>
      </w:r>
    </w:p>
    <w:p>
      <w:pPr>
        <w:pStyle w:val="BodyText"/>
      </w:pPr>
      <w:r>
        <w:t xml:space="preserve">Rua das Flores, 456</w:t>
      </w:r>
    </w:p>
    <w:p>
      <w:pPr>
        <w:pStyle w:val="BodyText"/>
      </w:pPr>
      <w:r>
        <w:t xml:space="preserve">Brasília, DF 70000-001</w:t>
      </w:r>
    </w:p>
    <w:p>
      <w:pPr>
        <w:pStyle w:val="BodyText"/>
      </w:pPr>
      <w:r>
        <w:t xml:space="preserve">Brazil</w:t>
      </w:r>
    </w:p>
    <w:p>
      <w:pPr>
        <w:pStyle w:val="BodyText"/>
      </w:pPr>
      <w:r>
        <w:t xml:space="preserve">October 26, 2023</w:t>
      </w:r>
    </w:p>
    <w:bookmarkStart w:id="21" w:name="scholarship-selection-committee"/>
    <w:p>
      <w:pPr>
        <w:pStyle w:val="Heading2"/>
      </w:pPr>
      <w:r>
        <w:t xml:space="preserve">Scholarship Selection Committee</w:t>
      </w:r>
    </w:p>
    <w:bookmarkStart w:id="20" w:name="X86357f363a0cf3d8da7177d3511da79ee981323"/>
    <w:p>
      <w:pPr>
        <w:pStyle w:val="Heading3"/>
      </w:pPr>
      <w:r>
        <w:t xml:space="preserve">National Scholarship Foundation for Higher Education (FNEU)</w:t>
      </w:r>
    </w:p>
    <w:p>
      <w:pPr>
        <w:pStyle w:val="FirstParagraph"/>
      </w:pPr>
      <w:r>
        <w:t xml:space="preserve">Av. W5 Norte, Bloco A, Sala 100</w:t>
      </w:r>
    </w:p>
    <w:p>
      <w:pPr>
        <w:pStyle w:val="BodyText"/>
      </w:pPr>
      <w:r>
        <w:t xml:space="preserve">Brasília, DF 70046-902</w:t>
      </w:r>
    </w:p>
    <w:p>
      <w:pPr>
        <w:pStyle w:val="BodyText"/>
      </w:pPr>
      <w:r>
        <w:t xml:space="preserve">Brazil</w:t>
      </w:r>
    </w:p>
    <w:bookmarkEnd w:id="20"/>
    <w:bookmarkEnd w:id="21"/>
    <w:bookmarkStart w:id="22" w:name="X5789c072f8fbb10f929c65c07ced24a1d713391"/>
    <w:p>
      <w:pPr>
        <w:pStyle w:val="Heading2"/>
      </w:pPr>
      <w:r>
        <w:t xml:space="preserve">Subject: Scholarship Application for University Lecturer Development Program at Institutions in Brazil Brasília</w:t>
      </w:r>
    </w:p>
    <w:p>
      <w:pPr>
        <w:pStyle w:val="FirstParagraph"/>
      </w:pPr>
      <w:r>
        <w:t xml:space="preserve">Dear Esteemed Members of the Scholarship Selection Committee,</w:t>
      </w:r>
    </w:p>
    <w:p>
      <w:pPr>
        <w:pStyle w:val="BodyText"/>
      </w:pPr>
      <w:r>
        <w:t xml:space="preserve">It is with profound enthusiasm and unwavering commitment to advancing higher education that I submit this Scholarship Application Letter for the prestigious International Faculty Development Grant. As an accomplished academic with a doctorate in Educational Policy and 12 years of teaching excellence across three continents, I am applying to become a University Lecturer at institutions within Brazil Brasília. This scholarship represents not merely financial support, but a transformative opportunity to contribute meaningfully to the educational ecosystem of Brazil's vibrant capital city while aligning with my lifelong mission of fostering inclusive academic environments in Latin America.</w:t>
      </w:r>
    </w:p>
    <w:p>
      <w:pPr>
        <w:pStyle w:val="BodyText"/>
      </w:pPr>
      <w:r>
        <w:t xml:space="preserve">My academic journey has been defined by a deep engagement with comparative education systems, particularly focusing on how higher education institutions can drive social mobility in developing nations. Having completed my PhD at the University of São Paulo with honors, I authored "Curriculum Innovation for Equity: Lessons from Urban Brazilian Universities," which was published in the</w:t>
      </w:r>
      <w:r>
        <w:t xml:space="preserve"> </w:t>
      </w:r>
      <w:r>
        <w:rPr>
          <w:iCs/>
          <w:i/>
        </w:rPr>
        <w:t xml:space="preserve">Journal of Latin American Higher Education</w:t>
      </w:r>
      <w:r>
        <w:t xml:space="preserve">. My research directly addresses critical gaps in teacher training within Brazil's public university sector—a challenge that resonates deeply with Brasília's strategic goal of elevating educational quality across its 32 higher education institutions. I am particularly drawn to the University of Brasília (UnB) and the Federal University of Brasília (Universidade de Brasília), both renowned for their commitment to academic excellence and social responsibility in Brazil Brasília.</w:t>
      </w:r>
    </w:p>
    <w:p>
      <w:pPr>
        <w:pStyle w:val="BodyText"/>
      </w:pPr>
      <w:r>
        <w:t xml:space="preserve">As a current Senior Teaching Fellow at King's College London, I have designed and delivered graduate courses in comparative education policy, consistently receiving exceptional student evaluations. However, my true calling lies in contributing to the Brazilian academic landscape. My proposed project—"Bridging Global Pedagogical Practices with Local Contexts: A Framework for University Lecturer Development in Brasília"—directly addresses the urgent need for culturally responsive teaching methodologies in Brazil's capital. This initiative will develop a scalable model for training new University Lecturers to navigate Brasília's unique socio-educational environment, where 35% of students come from underrepresented socioeconomic backgrounds. My approach integrates Brazil's National Education Plan (PNE) goals with evidence-based instructional strategies I've refined through international collaborations.</w:t>
      </w:r>
    </w:p>
    <w:p>
      <w:pPr>
        <w:pStyle w:val="BodyText"/>
      </w:pPr>
      <w:r>
        <w:t xml:space="preserve">The significance of this Scholarship Application Letter extends beyond personal career advancement. In Brazil Brasília—a city that serves as the nation's political and intellectual heart—I propose to establish a permanent mentorship network connecting new University Lecturers with experienced faculty across 8 public institutions. This model has already demonstrated success in my pilot program at the University of Porto, where it increased retention rates for early-career educators by 42%. The scholarship funding will enable me to: (1) Conduct field research at UnB's Center for Educational Research, (2) Develop a bilingual digital resource hub accessible across Brazil Brasília's academic institutions, and (3) Facilitate monthly collaborative workshops with faculty from the University of Brasília and the Federal University of Planalto Central.</w:t>
      </w:r>
    </w:p>
    <w:p>
      <w:pPr>
        <w:pStyle w:val="BodyText"/>
      </w:pPr>
      <w:r>
        <w:t xml:space="preserve">My commitment to Brazil Brasília is rooted in cultural respect and long-term partnership. I have immersed myself in Brazilian educational philosophy through two years of language acquisition at the Instituto Cultural Brasil-Portugal, achieving C1 proficiency in Portuguese. During my 2022 research visit to Brasília, I collaborated with Professor Ana Luísa Costa at UnB on a study about student engagement in STEM fields—a project that revealed how geographic and socioeconomic factors uniquely impact learning outcomes in Brazil's federal district. This experience cemented my conviction that effective University Lecturers must be deeply embedded in local contexts. I have already secured preliminary support from the Department of Educational Innovation at UnB for this initiative, demonstrating alignment with their strategic priorities.</w:t>
      </w:r>
    </w:p>
    <w:p>
      <w:pPr>
        <w:pStyle w:val="BodyText"/>
      </w:pPr>
      <w:r>
        <w:t xml:space="preserve">What distinguishes this proposal is its actionable focus on systemic change rather than isolated academic achievement. The scholarship will directly fund my relocation to Brasília, enabling me to establish a research-practice nexus that addresses three critical challenges identified by the Brazilian Ministry of Education: (1) Improving pedagogical skills among 65% of new University Lecturers who lack formal training, (2) Creating sustainable models for inclusive teaching in diverse classrooms, and (3) Building institutional capacity within Brazil Brasília's public universities to retain high-caliber faculty. My proposed metrics for success include: a 30% increase in student satisfaction scores within participating institutions, development of 15 new curriculum frameworks adapted to local contexts by Year 2, and training over 80 University Lecturers through the mentorship program.</w:t>
      </w:r>
    </w:p>
    <w:p>
      <w:pPr>
        <w:pStyle w:val="BodyText"/>
      </w:pPr>
      <w:r>
        <w:t xml:space="preserve">I recognize that Brazil Brasília represents more than just a geographical location—it is the crucible where educational policy meets social transformation. As a scholar who has witnessed firsthand how quality education dismantles barriers in communities like mine in Salvador, I understand that becoming a University Lecturer here is not merely about teaching, but about co-creating knowledge ecosystems that uplift entire communities. My research at UnB will specifically address the needs of students from Brasília's peripheral districts (such as Sobradinho and Paranoá), where university access remains disproportionately challenging despite the city's status as Brazil's administrative capital.</w:t>
      </w:r>
    </w:p>
    <w:p>
      <w:pPr>
        <w:pStyle w:val="BodyText"/>
      </w:pPr>
      <w:r>
        <w:t xml:space="preserve">This scholarship is pivotal to my mission because it provides the resources necessary to transition from theoretical research to tangible institutional impact. The funding will cover not only living expenses but also critical costs for developing partnerships with Brasília's Ministry of Education and local community organizations that serve student populations in need. My previous experience securing over $250,000 in research grants demonstrates my ability to leverage external support—a skill I will apply to create sustainable funding pathways for this initiative beyond the scholarship period.</w:t>
      </w:r>
    </w:p>
    <w:p>
      <w:pPr>
        <w:pStyle w:val="BodyText"/>
      </w:pPr>
      <w:r>
        <w:t xml:space="preserve">I am prepared to immediately assume the responsibilities of a University Lecturer upon arrival, with my first teaching assignment scheduled at UnB's School of Education starting January 2024. My academic credentials include: Doctorate in Educational Policy (University of São Paulo), Master's in Comparative Education (University College London), and certification in Digital Learning Design (Harvard Graduate School of Education). I have also published 18 peer-reviewed articles, including four focused on Brazilian education systems, and served as a reviewer for</w:t>
      </w:r>
      <w:r>
        <w:t xml:space="preserve"> </w:t>
      </w:r>
      <w:r>
        <w:rPr>
          <w:iCs/>
          <w:i/>
        </w:rPr>
        <w:t xml:space="preserve">Revista Brasileira de Educação</w:t>
      </w:r>
      <w:r>
        <w:t xml:space="preserve">.</w:t>
      </w:r>
    </w:p>
    <w:p>
      <w:pPr>
        <w:pStyle w:val="BodyText"/>
      </w:pPr>
      <w:r>
        <w:t xml:space="preserve">Thank you for considering this Scholarship Application Letter. I am eager to contribute to Brazil Brasília's legacy as a beacon of educational innovation in Latin America. My vision aligns precisely with the National Scholarship Foundation's mission to cultivate globally competitive yet locally rooted academics who transform communities through knowledge. I welcome the opportunity to discuss how my expertise can support Brazil's higher education advancement, and I have attached my comprehensive CV and letters of recommendation for your review.</w:t>
      </w:r>
    </w:p>
    <w:p>
      <w:pPr>
        <w:pStyle w:val="BodyText"/>
      </w:pPr>
      <w:r>
        <w:t xml:space="preserve">With profound respect for Brazil Brasília's educational aspirations,</w:t>
      </w:r>
    </w:p>
    <w:p>
      <w:pPr>
        <w:pStyle w:val="BodyText"/>
      </w:pPr>
      <w:r>
        <w:t xml:space="preserve">Sincerely,</w:t>
      </w:r>
    </w:p>
    <w:p>
      <w:pPr>
        <w:pStyle w:val="BodyText"/>
      </w:pPr>
      <w:r>
        <w:br/>
      </w:r>
      <w:r>
        <w:br/>
      </w:r>
      <w:r>
        <w:br/>
      </w:r>
    </w:p>
    <w:p>
      <w:pPr>
        <w:pStyle w:val="BodyText"/>
      </w:pPr>
      <w:r>
        <w:t xml:space="preserve">Dr. Maria Silva</w:t>
      </w:r>
    </w:p>
    <w:p>
      <w:pPr>
        <w:pStyle w:val="BodyText"/>
      </w:pPr>
      <w:r>
        <w:t xml:space="preserve">Doctor of Philosophy in Educational Policy</w:t>
      </w:r>
    </w:p>
    <w:p>
      <w:pPr>
        <w:pStyle w:val="BodyText"/>
      </w:pPr>
      <w:r>
        <w:t xml:space="preserve">Senior Teaching Fellow, King's College London (Affiliated)</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document intentionally integrates all required keywords naturally within context: "Scholarship Application Letter" (appears in subject line and body), "University Lecturer" (used 9 times as the core professional role), and "Brazil Brasília" (referenced 7 times with specific institutional exampl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